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3c719103f90b4e026cc0d5c0fba661dfe53a70"/>
    <w:p>
      <w:pPr>
        <w:pStyle w:val="Heading1"/>
      </w:pPr>
      <w:r>
        <w:t xml:space="preserve">Analysis Case 3: Device Control Request (Time 2)</w:t>
      </w:r>
    </w:p>
    <w:p>
      <w:pPr>
        <w:pStyle w:val="SourceCode"/>
      </w:pPr>
      <w:r>
        <w:rPr>
          <w:rStyle w:val="NormalTok"/>
        </w:rPr>
        <w:t xml:space="preserve">mas-planning-app  | 2025-10-31T04:41:33.697026767Z 2025-10-31 04:41:33 - template.router.v1.ai - INFO - ⚙️  sessionId: testing1234 | message: Turn On Light 1 in the bed room.</w:t>
      </w:r>
      <w:r>
        <w:br/>
      </w:r>
      <w:r>
        <w:rPr>
          <w:rStyle w:val="NormalTok"/>
        </w:rPr>
        <w:t xml:space="preserve">mas-planning-app  | 2025-10-31T04:41:33.697062094Z 2025-10-31 04:41:33 - template.router.v1.ai - INFO - 🔑 Token received: eyJhbGciOi...</w:t>
      </w:r>
      <w:r>
        <w:br/>
      </w:r>
      <w:r>
        <w:rPr>
          <w:rStyle w:val="NormalTok"/>
        </w:rPr>
        <w:t xml:space="preserve">mas-planning-app  | 2025-10-31T04:41:33.703628334Z Entering Manager Agent</w:t>
      </w:r>
      <w:r>
        <w:br/>
      </w:r>
      <w:r>
        <w:rPr>
          <w:rStyle w:val="NormalTok"/>
        </w:rPr>
        <w:t xml:space="preserve">mas-planning-app  | 2025-10-31T04:41:33.703655084Z 2025-10-31 04:41:33 - template.agent.manager - INFO - ✅ Manager Agent initialized successfully</w:t>
      </w:r>
      <w:r>
        <w:br/>
      </w:r>
      <w:r>
        <w:rPr>
          <w:rStyle w:val="NormalTok"/>
        </w:rPr>
        <w:t xml:space="preserve">mas-planning-app  | 2025-10-31T04:41:33.703668080Z 2025-10-31 04:41:33 - template.router.v1.ai - INFO - 📤 Input data token: eyJhbGciOi...</w:t>
      </w:r>
      <w:r>
        <w:br/>
      </w:r>
      <w:r>
        <w:rPr>
          <w:rStyle w:val="NormalTok"/>
        </w:rPr>
        <w:t xml:space="preserve"># Analysis Case 3: Device Control Request - Turn On (Time 2)</w:t>
      </w:r>
      <w:r>
        <w:br/>
      </w:r>
      <w:r>
        <w:br/>
      </w:r>
      <w:r>
        <w:rPr>
          <w:rStyle w:val="NormalTok"/>
        </w:rPr>
        <w:t xml:space="preserve">``` txt</w:t>
      </w:r>
      <w:r>
        <w:br/>
      </w:r>
      <w:r>
        <w:rPr>
          <w:rStyle w:val="NormalTok"/>
        </w:rPr>
        <w:t xml:space="preserve">mas-planning-app  | 2025-10-31T04:41:33.697026767Z 2025-10-31 04:41:33 - template.router.v1.ai - INFO - ⚙️  sessionId: testing1234 | message: Turn On Light 1 in the bed room.</w:t>
      </w:r>
      <w:r>
        <w:br/>
      </w:r>
      <w:r>
        <w:rPr>
          <w:rStyle w:val="NormalTok"/>
        </w:rPr>
        <w:t xml:space="preserve">mas-planning-app  | 2025-10-31T04:41:33.697062094Z 2025-10-31 04:41:33 - template.router.v1.ai - INFO - 🔑 Token received: eyJhbGciOi...</w:t>
      </w:r>
      <w:r>
        <w:br/>
      </w:r>
      <w:r>
        <w:rPr>
          <w:rStyle w:val="NormalTok"/>
        </w:rPr>
        <w:t xml:space="preserve">mas-planning-app  | 2025-10-31T04:41:33.703628334Z Entering Manager Agent</w:t>
      </w:r>
      <w:r>
        <w:br/>
      </w:r>
      <w:r>
        <w:rPr>
          <w:rStyle w:val="NormalTok"/>
        </w:rPr>
        <w:t xml:space="preserve">mas-planning-app  | 2025-10-31T04:41:33.703655084Z 2025-10-31 04:41:33 - template.agent.manager - INFO - ✅ Manager Agent initialized successfully</w:t>
      </w:r>
      <w:r>
        <w:br/>
      </w:r>
      <w:r>
        <w:rPr>
          <w:rStyle w:val="NormalTok"/>
        </w:rPr>
        <w:t xml:space="preserve">mas-planning-app  | 2025-10-31T04:41:33.703668080Z 2025-10-31 04:41:33 - template.router.v1.ai - INFO - 📤 Input data token: eyJhbGciOi...</w:t>
      </w:r>
      <w:r>
        <w:br/>
      </w:r>
      <w:r>
        <w:rPr>
          <w:rStyle w:val="NormalTok"/>
        </w:rPr>
        <w:t xml:space="preserve">mas-planning-app  | 2025-10-31T04:41:33.703671929Z 2025-10-31 04:41:33 - template.agent.manager - INFO - 📥 Processing input: {'input': 'Turn On Light 1 in the bed room.', 'token': 'eyJhbGciOiJIUzI1NiIsInR5cCI6IkpXVCJ9.eyJ1c2VySWQiOjEwMzY4NSwib3JnSWQiOjAsImNvdW50cnkiOiJFTiIsImlhdCI6MTc2MTcxODUyMSwiZXhwIjoxNzkzMjU0NTIxfQ.PhSZNAjPv8z6WTcnnEPoz5cXvhlqonpm9FR7dVgvLw8'}</w:t>
      </w:r>
      <w:r>
        <w:br/>
      </w:r>
      <w:r>
        <w:rPr>
          <w:rStyle w:val="NormalTok"/>
        </w:rPr>
        <w:t xml:space="preserve">mas-planning-app  | 2025-10-31T04:41:33.703674716Z 2025-10-31 04:41:33 - template.agent.manager - INFO - 🔑 ManagerAgent received token: eyJhbGciOi...</w:t>
      </w:r>
      <w:r>
        <w:br/>
      </w:r>
      <w:r>
        <w:rPr>
          <w:rStyle w:val="NormalTok"/>
        </w:rPr>
        <w:t xml:space="preserve">mas-planning-app  | 2025-10-31T04:41:33.706044612Z 2025-10-31 04:41:33 - template.agent.manager - INFO - 🔍 Analyzing query: Turn On Light 1 in the bed room.</w:t>
      </w:r>
      <w:r>
        <w:br/>
      </w:r>
      <w:r>
        <w:rPr>
          <w:rStyle w:val="NormalTok"/>
        </w:rPr>
        <w:t xml:space="preserve">mas-planning-app  | 2025-10-31T04:41:33.706060151Z 2025-10-31 04:41:33 - template.agent.manager - INFO - 📚 Using 5 previous messages for context</w:t>
      </w:r>
      <w:r>
        <w:br/>
      </w:r>
      <w:r>
        <w:rPr>
          <w:rStyle w:val="NormalTok"/>
        </w:rPr>
        <w:t xml:space="preserve">mas-planning-app  | 2025-10-31T04:41:42.204462580Z 2025-10-31 04:41:42 - template.agent.manager - INFO - 🎯 Routing decision: tool (confidence: 1.00)</w:t>
      </w:r>
      <w:r>
        <w:br/>
      </w:r>
      <w:r>
        <w:rPr>
          <w:rStyle w:val="NormalTok"/>
        </w:rPr>
        <w:t xml:space="preserve">mas-planning-app  | 2025-10-31T04:41:42.204491862Z 2025-10-31 04:41:42 - template.agent.manager - INFO - 📝 Reasoning: The user is issuing a specific device control command: "Turn On Light 1 in the bed room." This is an...</w:t>
      </w:r>
      <w:r>
        <w:br/>
      </w:r>
      <w:r>
        <w:rPr>
          <w:rStyle w:val="NormalTok"/>
        </w:rPr>
        <w:t xml:space="preserve">mas-planning-app  | 2025-10-31T04:41:42.204830986Z 2025-10-31 04:41:42 - template.agent.manager - INFO - 🚀 Routing to tool agent</w:t>
      </w:r>
      <w:r>
        <w:br/>
      </w:r>
      <w:r>
        <w:rPr>
          <w:rStyle w:val="NormalTok"/>
        </w:rPr>
        <w:t xml:space="preserve">mas-planning-app  | 2025-10-31T04:41:42.204842120Z 2025-10-31 04:41:42 - template.agent.manager - INFO - 🔧 Routing to ToolAgent with token: eyJhbGciOi...</w:t>
      </w:r>
      <w:r>
        <w:br/>
      </w:r>
      <w:r>
        <w:rPr>
          <w:rStyle w:val="NormalTok"/>
        </w:rPr>
        <w:t xml:space="preserve">mas-planning-app  | 2025-10-31T04:41:42.205504356Z 2025-10-31 04:41:42 - template.agent.tool - WARNING - nest_asyncio not installed. May have issues in nested event loops.</w:t>
      </w:r>
      <w:r>
        <w:br/>
      </w:r>
      <w:r>
        <w:rPr>
          <w:rStyle w:val="NormalTok"/>
        </w:rPr>
        <w:t xml:space="preserve">mas-planning-app  | 2025-10-31T04:41:42.205574011Z 2025-10-31 04:41:42 - mcp.client.sse - INFO - Connecting to SSE endpoint: https://oxii-iotp-mcp.smarthiz.com/sse</w:t>
      </w:r>
      <w:r>
        <w:br/>
      </w:r>
      <w:r>
        <w:rPr>
          <w:rStyle w:val="NormalTok"/>
        </w:rPr>
        <w:t xml:space="preserve">mas-planning-app  | 2025-10-31T04:41:42.952894796Z 2025-10-31 04:41:42 - mcp.client.sse - INFO - Received endpoint URL: https://oxii-iotp-mcp.sse/?session_id=2206e1bb56094c5ca12e381a3b8a087e</w:t>
      </w:r>
      <w:r>
        <w:br/>
      </w:r>
      <w:r>
        <w:rPr>
          <w:rStyle w:val="NormalTok"/>
        </w:rPr>
        <w:t xml:space="preserve">mas-planning-app  | 2025-10-31T04:41:42.952925897Z 2025-10-31 04:41:42 - mcp.client.sse - INFO - Starting post writer with endpoint URL: https://oxii-iotp-mcp.smarthiz.com/messages/?session_id=2206e1bb56094c5ca12e381a3b8a087e</w:t>
      </w:r>
      <w:r>
        <w:br/>
      </w:r>
      <w:r>
        <w:rPr>
          <w:rStyle w:val="NormalTok"/>
        </w:rPr>
        <w:t xml:space="preserve">mas-planning-app  | 2025-10-31T04:41:43.293886146Z 2025-10-31 04:41:43 - template.agent.tool - INFO - 🔧 Loaded 13 MCP tools</w:t>
      </w:r>
      <w:r>
        <w:br/>
      </w:r>
      <w:r>
        <w:rPr>
          <w:rStyle w:val="NormalTok"/>
        </w:rPr>
        <w:t xml:space="preserve">mas-planning-app  | 2025-10-31 04:41:43 - template.agent.manager - INFO - 🔧 Tool Agent loaded</w:t>
      </w:r>
      <w:r>
        <w:br/>
      </w:r>
      <w:r>
        <w:rPr>
          <w:rStyle w:val="NormalTok"/>
        </w:rPr>
        <w:t xml:space="preserve">mas-planning-app  | 2025-10-31T04:41:43.294216205Z 2025-10-31 04:41:43 - template.agent.tool - INFO - 🎯 NEW REQUEST: Turn On Light 1 in the bed room.</w:t>
      </w:r>
      <w:r>
        <w:br/>
      </w:r>
      <w:r>
        <w:rPr>
          <w:rStyle w:val="NormalTok"/>
        </w:rPr>
        <w:t xml:space="preserve">mas-planning-app  | 2025-10-31T04:41:43.294240725Z 2025-10-31 04:41:43 - template.agent.tool - INFO - 🔑 ToolAgent token: eyJhbGciOi...</w:t>
      </w:r>
      <w:r>
        <w:br/>
      </w:r>
      <w:r>
        <w:rPr>
          <w:rStyle w:val="NormalTok"/>
        </w:rPr>
        <w:t xml:space="preserve">mas-planning-app  | 2025-10-31T04:41:43.297344467Z 2025-10-31 04:41:43 - template.agent.tool - INFO - 🧠 REASONING PHASE (Iteration 0)</w:t>
      </w:r>
      <w:r>
        <w:br/>
      </w:r>
      <w:r>
        <w:rPr>
          <w:rStyle w:val="NormalTok"/>
        </w:rPr>
        <w:t xml:space="preserve">mas-planning-app  | 2025-10-31T04:41:49.578979272Z 2025-10-31 04:41:49 - template.agent.tool - INFO - 💭 LLM Response: ...</w:t>
      </w:r>
      <w:r>
        <w:br/>
      </w:r>
      <w:r>
        <w:rPr>
          <w:rStyle w:val="NormalTok"/>
        </w:rPr>
        <w:t xml:space="preserve">mas-planning-app  | 2025-10-31T04:41:49.579007791Z 2025-10-31 04:41:49 - template.agent.tool - INFO - 🔧 Tool calls planned: 1</w:t>
      </w:r>
      <w:r>
        <w:br/>
      </w:r>
      <w:r>
        <w:rPr>
          <w:rStyle w:val="NormalTok"/>
        </w:rPr>
        <w:t xml:space="preserve">mas-planning-app  | 2025-10-31T04:41:49.579009832Z 2025-10-31 04:41:49 - template.agent.tool - INFO -    → get_device_list({'token': '&lt;TOKEN&gt;'})</w:t>
      </w:r>
      <w:r>
        <w:br/>
      </w:r>
      <w:r>
        <w:rPr>
          <w:rStyle w:val="NormalTok"/>
        </w:rPr>
        <w:t xml:space="preserve">mas-planning-app  | 2025-10-31T04:41:50.265372788Z 2025-10-31 04:41:50 - template.agent.tool - INFO - 🧠 REASONING PHASE (Iteration 1)</w:t>
      </w:r>
      <w:r>
        <w:br/>
      </w:r>
      <w:r>
        <w:rPr>
          <w:rStyle w:val="NormalTok"/>
        </w:rPr>
        <w:t xml:space="preserve">mas-planning-app  | 2025-10-31T04:41:58.043280135Z 2025-10-31 04:41:58 - template.agent.tool - INFO - ⚙️ EXECUTION PHASE</w:t>
      </w:r>
      <w:r>
        <w:br/>
      </w:r>
      <w:r>
        <w:rPr>
          <w:rStyle w:val="NormalTok"/>
        </w:rPr>
        <w:t xml:space="preserve">mas-planning-app  | 2025-10-31T04:41:58.043297722Z 2025-10-31 04:41:58 - template.agent.tool - INFO - 🚀 Phase 1: Executing 1 independent tools in parallel</w:t>
      </w:r>
      <w:r>
        <w:br/>
      </w:r>
      <w:r>
        <w:rPr>
          <w:rStyle w:val="NormalTok"/>
        </w:rPr>
        <w:t xml:space="preserve">mas-planning-app  | 2025-10-31T04:41:58.043299865Z 2025-10-31 04:41:58 - template.agent.tool - INFO -    → switch_on_off_controls_v2</w:t>
      </w:r>
      <w:r>
        <w:br/>
      </w:r>
      <w:r>
        <w:rPr>
          <w:rStyle w:val="NormalTok"/>
        </w:rPr>
        <w:t xml:space="preserve">mas-planning-app  | 2025-10-31T04:41:58.043301636Z 2025-10-31 04:41:58 - template.agent.tool - INFO - 🔧 Calling switch_on_off_controls_v2 with args: {'data': 1.0, 'buttonId': 1662.0, 'token': 'eyJhbGciOiJIUzI1NiIsInR5cCI6IkpXVCJ9.eyJ1c2VySWQiOjEwMzY4NSwib3JnSWQiOjAsImNvdW50cnkiOiJFTiIsImlhdCI6MTc2MTcxODUyMSwiZXhwIjoxNzkzMjU0NTIxfQ.PhSZNAjPv8z6WTcnnEPoz5cXvhlqonpm9FR7dVgvLw8'}</w:t>
      </w:r>
      <w:r>
        <w:br/>
      </w:r>
      <w:r>
        <w:rPr>
          <w:rStyle w:val="NormalTok"/>
        </w:rPr>
        <w:t xml:space="preserve">mas-planning-app  | 2025-10-31T04:41:58.043309288Z 2025-10-31 04:41:58 - template.agent.tool - INFO - ⏳ Creating fresh MCP client for switch_on_off_controls_v2...</w:t>
      </w:r>
      <w:r>
        <w:br/>
      </w:r>
      <w:r>
        <w:rPr>
          <w:rStyle w:val="NormalTok"/>
        </w:rPr>
        <w:t xml:space="preserve">mas-planning-app  | 2025-10-31T04:41:58.043311771Z 2025-10-31 04:41:58 - mcp.client.sse - INFO - Connecting to SSE endpoint: https://oxii-iotp-mcp.smarthiz.com/sse</w:t>
      </w:r>
      <w:r>
        <w:br/>
      </w:r>
      <w:r>
        <w:rPr>
          <w:rStyle w:val="NormalTok"/>
        </w:rPr>
        <w:t xml:space="preserve">mas-planning-app  | 2025-10-31T04:41:58.258345225Z 2025-10-31 04:41:58 - mcp.client.sse - INFO - Received endpoint URL: https://oxii-iotp-mcp.smarthiz.com/messages/?session_id=3270ee0d07ca4d3084aecd320872e614</w:t>
      </w:r>
      <w:r>
        <w:br/>
      </w:r>
      <w:r>
        <w:rPr>
          <w:rStyle w:val="NormalTok"/>
        </w:rPr>
        <w:t xml:space="preserve">mas-planning-app  | 2025-10-31T04:41:58.258412815Z 2025-10-31 04:41:58 - mcp.client.sse - INFO - Starting post writer with endpoint URL: https://oxii-iotp-mcp.smarthiz.com/messages/?session_id=3270ee0d07ca4d3084aecd320872e614</w:t>
      </w:r>
      <w:r>
        <w:br/>
      </w:r>
      <w:r>
        <w:rPr>
          <w:rStyle w:val="NormalTok"/>
        </w:rPr>
        <w:t xml:space="preserve">mas-planning-app  | 2025-10-31T04:41:58.589012714Z 2025-10-31 04:41:58 - template.agent.tool - INFO - ⏳ Invoking switch_on_off_controls_v2...</w:t>
      </w:r>
      <w:r>
        <w:br/>
      </w:r>
      <w:r>
        <w:rPr>
          <w:rStyle w:val="NormalTok"/>
        </w:rPr>
        <w:t xml:space="preserve">mas-planning-app  | 2025-10-31T04:42:00.936144221Z 2025-10-31 04:42:00 - template.agent.tool - INFO - ✅ switch_on_off_controls_v2 completed: Thiết bị Đèn 1 đã được bật thành công...</w:t>
      </w:r>
      <w:r>
        <w:br/>
      </w:r>
      <w:r>
        <w:rPr>
          <w:rStyle w:val="NormalTok"/>
        </w:rPr>
        <w:t xml:space="preserve">mas-planning-app  | 2025-10-31T04:42:00.936772743Z 2025-10-31 04:42:00 - template.agent.tool - INFO - 🧹 Cleaned up MCP client for switch_on_off_controls_v2</w:t>
      </w:r>
      <w:r>
        <w:br/>
      </w:r>
      <w:r>
        <w:rPr>
          <w:rStyle w:val="NormalTok"/>
        </w:rPr>
        <w:t xml:space="preserve">mas-planning-app  | 2025-10-31T04:42:00.936803838Z 2025-10-31 04:42:00 - template.agent.tool - INFO - ✅ Execution complete. Total results: 1</w:t>
      </w:r>
      <w:r>
        <w:br/>
      </w:r>
      <w:r>
        <w:rPr>
          <w:rStyle w:val="NormalTok"/>
        </w:rPr>
        <w:t xml:space="preserve">mas-planning-app  | 2025-10-31T04:42:00.940723491Z 2025-10-31 04:42:00 - template.agent.tool - INFO - 🧠 REASONING PHASE (Iteration 2)</w:t>
      </w:r>
      <w:r>
        <w:br/>
      </w:r>
      <w:r>
        <w:rPr>
          <w:rStyle w:val="NormalTok"/>
        </w:rPr>
        <w:t xml:space="preserve">mas-planning-app  | 2025-10-31T04:42:03.604204333Z 2025-10-31 04:42:03 - template.agent.tool - INFO - 💭 LLM Response: ✅ Command to turn on Đèn 1 sent successfully....</w:t>
      </w:r>
      <w:r>
        <w:br/>
      </w:r>
      <w:r>
        <w:rPr>
          <w:rStyle w:val="NormalTok"/>
        </w:rPr>
        <w:t xml:space="preserve">mas-planning-app  | 2025-10-31T04:42:03.604238201Z 2025-10-31 04:42:03 - template.agent.tool - INFO - ✅ Final answer ready: ✅ Command to turn on Đèn 1 sent successfully....</w:t>
      </w:r>
      <w:r>
        <w:br/>
      </w:r>
      <w:r>
        <w:rPr>
          <w:rStyle w:val="NormalTok"/>
        </w:rPr>
        <w:t xml:space="preserve">mas-planning-app  | 2025-10-31T04:42:03.607665288Z 2025-10-31 04:42:03 - template.agent.tool - INFO - ✨ FINAL OUTPUT: ✅ Command to turn on Đèn 1 sent successfully.</w:t>
      </w:r>
      <w:r>
        <w:br/>
      </w:r>
      <w:r>
        <w:rPr>
          <w:rStyle w:val="NormalTok"/>
        </w:rPr>
        <w:t xml:space="preserve">mas-planning-app  | 2025-10-31T04:42:03.608651332Z 2025-10-31 04:42:03 - template.agent.manager - INFO - 📝 Finalizing response from tool agent</w:t>
      </w:r>
      <w:r>
        <w:br/>
      </w:r>
      <w:r>
        <w:rPr>
          <w:rStyle w:val="NormalTok"/>
        </w:rPr>
        <w:t xml:space="preserve">mas-planning-app  | 2025-10-31T04:42:03.608670929Z 2025-10-31 04:42:03 - template.agent.manager - INFO - Final answer: ✅ Command to turn on Đèn 1 sent successfully.</w:t>
      </w:r>
      <w:r>
        <w:br/>
      </w:r>
      <w:r>
        <w:rPr>
          <w:rStyle w:val="NormalTok"/>
        </w:rPr>
        <w:t xml:space="preserve">mas-planning-app  | 2025-10-31T04:42:03.617296744Z 2025-10-31 04:42:03 - template.agent.manager - INFO - ✅ Request processed successfully in 29.91s</w:t>
      </w:r>
      <w:r>
        <w:br/>
      </w:r>
      <w:r>
        <w:rPr>
          <w:rStyle w:val="NormalTok"/>
        </w:rPr>
        <w:t xml:space="preserve">mas-planning-app  | 2025-10-31T04:42:03.617313634Z 2025-10-31 04:42:03 - template.agent.manager - INFO - 💾 Saved conversation to history (session: testing1234)</w:t>
      </w:r>
      <w:r>
        <w:br/>
      </w:r>
      <w:r>
        <w:rPr>
          <w:rStyle w:val="NormalTok"/>
        </w:rPr>
        <w:t xml:space="preserve">mas-planning-app  | 2025-10-31T04:42:03.617535767Z INFO:     172.30.0.1:39602 - "POST /ai/chat/text HTTP/1.1" 200 OK</w:t>
      </w:r>
      <w:r>
        <w:br/>
      </w:r>
      <w:r>
        <w:rPr>
          <w:rStyle w:val="NormalTok"/>
        </w:rPr>
        <w:t xml:space="preserve">mas-planning-app  | 2025-10-31T04:42:03.618292168Z INFO:     127.0.0.1:36916 - "GET /health HTTP/1.1" 200 O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🧩 1. Tổng quan dòng thời gian</w:t>
      </w:r>
    </w:p>
    <w:p>
      <w:pPr>
        <w:pStyle w:val="SourceCode"/>
      </w:pPr>
      <w:r>
        <w:rPr>
          <w:rStyle w:val="VerbatimChar"/>
        </w:rPr>
        <w:t xml:space="preserve">Thời điểm (UTC) | Thành phần | Hành động | Ghi chú</w:t>
      </w:r>
      <w:r>
        <w:br/>
      </w:r>
      <w:r>
        <w:rPr>
          <w:rStyle w:val="VerbatimChar"/>
        </w:rPr>
        <w:t xml:space="preserve">04:41:33.697 | template.router.v1.ai | Nhận message "Turn On Light 1 in the bed room.", sessionId: testing1234 | Entry point</w:t>
      </w:r>
      <w:r>
        <w:br/>
      </w:r>
      <w:r>
        <w:rPr>
          <w:rStyle w:val="VerbatimChar"/>
        </w:rPr>
        <w:t xml:space="preserve">04:41:33.697 | template.router.v1.ai | Nhận token từ client | Token JWT bắt đầu bằng eyJhbGciOi...</w:t>
      </w:r>
      <w:r>
        <w:br/>
      </w:r>
      <w:r>
        <w:rPr>
          <w:rStyle w:val="VerbatimChar"/>
        </w:rPr>
        <w:t xml:space="preserve">04:41:33.703 | template.agent.manager | Khởi tạo thành công Manager Agent | Cấu phần quản lý logic trung tâm</w:t>
      </w:r>
      <w:r>
        <w:br/>
      </w:r>
      <w:r>
        <w:rPr>
          <w:rStyle w:val="VerbatimChar"/>
        </w:rPr>
        <w:t xml:space="preserve">04:41:33.703 | template.router.v1.ai | Gửi dữ liệu đầu vào (input + token) đến Manager Agent | "Entering Manager Agent"</w:t>
      </w:r>
      <w:r>
        <w:br/>
      </w:r>
      <w:r>
        <w:rPr>
          <w:rStyle w:val="VerbatimChar"/>
        </w:rPr>
        <w:t xml:space="preserve">04:41:33.703 | template.agent.manager | Nhận input {input: 'Turn On Light 1 in the bed room.', token: ...} | Xác nhận token hợp lệ</w:t>
      </w:r>
      <w:r>
        <w:br/>
      </w:r>
      <w:r>
        <w:rPr>
          <w:rStyle w:val="VerbatimChar"/>
        </w:rPr>
        <w:t xml:space="preserve">04:41:33.703 | template.agent.manager | Phân tích câu truy vấn: "Turn On Light 1 in the bed room." | Bắt đầu quá trình hiểu ngữ cảnh</w:t>
      </w:r>
      <w:r>
        <w:br/>
      </w:r>
      <w:r>
        <w:rPr>
          <w:rStyle w:val="VerbatimChar"/>
        </w:rPr>
        <w:t xml:space="preserve">04:41:33.706 | template.agent.manager | Sử dụng 5 tin nhắn trước đó làm ngữ cảnh | Context từ hội thoại trước</w:t>
      </w:r>
      <w:r>
        <w:br/>
      </w:r>
      <w:r>
        <w:rPr>
          <w:rStyle w:val="VerbatimChar"/>
        </w:rPr>
        <w:t xml:space="preserve">04:41:42.204 | template.agent.manager | Ra quyết định định tuyến: tool (confidence: 1.00) | Cần tool agent cho device control</w:t>
      </w:r>
      <w:r>
        <w:br/>
      </w:r>
      <w:r>
        <w:rPr>
          <w:rStyle w:val="VerbatimChar"/>
        </w:rPr>
        <w:t xml:space="preserve">04:41:42.204 | template.agent.manager | Gửi tiếp đến tool agent | Agent chuyên xử lý device control</w:t>
      </w:r>
      <w:r>
        <w:br/>
      </w:r>
      <w:r>
        <w:rPr>
          <w:rStyle w:val="VerbatimChar"/>
        </w:rPr>
        <w:t xml:space="preserve">04:41:42.205 | template.agent.tool | Warning: nest_asyncio not installed | Có thể ảnh hưởng nested event loops</w:t>
      </w:r>
      <w:r>
        <w:br/>
      </w:r>
      <w:r>
        <w:rPr>
          <w:rStyle w:val="VerbatimChar"/>
        </w:rPr>
        <w:t xml:space="preserve">04:41:42.205 | mcp.client.sse | Kết nối SSE endpoint OXII API | MCP protocol connection</w:t>
      </w:r>
      <w:r>
        <w:br/>
      </w:r>
      <w:r>
        <w:rPr>
          <w:rStyle w:val="VerbatimChar"/>
        </w:rPr>
        <w:t xml:space="preserve">04:41:42.952 | mcp.client.sse | Nhận endpoint URL với session_id | Session: 2206e1bb56094c5ca12e381a3b8a087e</w:t>
      </w:r>
      <w:r>
        <w:br/>
      </w:r>
      <w:r>
        <w:rPr>
          <w:rStyle w:val="VerbatimChar"/>
        </w:rPr>
        <w:t xml:space="preserve">04:41:42.952 | mcp.client.sse | Starting post writer | Thiết lập kênh gửi message</w:t>
      </w:r>
      <w:r>
        <w:br/>
      </w:r>
      <w:r>
        <w:rPr>
          <w:rStyle w:val="VerbatimChar"/>
        </w:rPr>
        <w:t xml:space="preserve">04:41:43.293 | template.agent.tool | Loaded 13 MCP tools | Tất cả tools OXII API sẵn sàng</w:t>
      </w:r>
      <w:r>
        <w:br/>
      </w:r>
      <w:r>
        <w:rPr>
          <w:rStyle w:val="VerbatimChar"/>
        </w:rPr>
        <w:t xml:space="preserve">04:41:43.293 | template.agent.manager | Tool Agent loaded | Khởi tạo hoàn tất</w:t>
      </w:r>
      <w:r>
        <w:br/>
      </w:r>
      <w:r>
        <w:rPr>
          <w:rStyle w:val="VerbatimChar"/>
        </w:rPr>
        <w:t xml:space="preserve">04:41:43.294 | template.agent.tool | NEW REQUEST: "Turn On Light 1 in the bed room." | Bắt đầu xử lý device control</w:t>
      </w:r>
      <w:r>
        <w:br/>
      </w:r>
      <w:r>
        <w:rPr>
          <w:rStyle w:val="VerbatimChar"/>
        </w:rPr>
        <w:t xml:space="preserve">04:41:43.297 | template.agent.tool | REASONING PHASE (Iteration 0) | LLM phân tích và lập kế hoạch</w:t>
      </w:r>
      <w:r>
        <w:br/>
      </w:r>
      <w:r>
        <w:rPr>
          <w:rStyle w:val="VerbatimChar"/>
        </w:rPr>
        <w:t xml:space="preserve">04:41:49.578 | template.agent.tool | Tool calls planned: 1 → get_device_list | Cần lấy device list trước</w:t>
      </w:r>
      <w:r>
        <w:br/>
      </w:r>
      <w:r>
        <w:rPr>
          <w:rStyle w:val="VerbatimChar"/>
        </w:rPr>
        <w:t xml:space="preserve">04:41:50.265 | template.agent.tool | REASONING PHASE (Iteration 1) | Tiếp tục reasoning sau tool result</w:t>
      </w:r>
      <w:r>
        <w:br/>
      </w:r>
      <w:r>
        <w:rPr>
          <w:rStyle w:val="VerbatimChar"/>
        </w:rPr>
        <w:t xml:space="preserve">04:41:58.043 | template.agent.tool | EXECUTION PHASE | Bắt đầu thực thi tools</w:t>
      </w:r>
      <w:r>
        <w:br/>
      </w:r>
      <w:r>
        <w:rPr>
          <w:rStyle w:val="VerbatimChar"/>
        </w:rPr>
        <w:t xml:space="preserve">04:41:58.043 | template.agent.tool | Executing 1 independent tools in parallel | Parallel execution phase</w:t>
      </w:r>
      <w:r>
        <w:br/>
      </w:r>
      <w:r>
        <w:rPr>
          <w:rStyle w:val="VerbatimChar"/>
        </w:rPr>
        <w:t xml:space="preserve">04:41:58.043 | template.agent.tool | Calling switch_on_off_controls_v2 | Thực hiện lệnh bật device</w:t>
      </w:r>
      <w:r>
        <w:br/>
      </w:r>
      <w:r>
        <w:rPr>
          <w:rStyle w:val="VerbatimChar"/>
        </w:rPr>
        <w:t xml:space="preserve">04:41:58.043 | template.agent.tool | Creating fresh MCP client | Session: 3270ee0d07ca4d3084aecd320872e614</w:t>
      </w:r>
      <w:r>
        <w:br/>
      </w:r>
      <w:r>
        <w:rPr>
          <w:rStyle w:val="VerbatimChar"/>
        </w:rPr>
        <w:t xml:space="preserve">04:41:58.258 | mcp.client.sse | Received endpoint URL | Kết nối SSE thành công</w:t>
      </w:r>
      <w:r>
        <w:br/>
      </w:r>
      <w:r>
        <w:rPr>
          <w:rStyle w:val="VerbatimChar"/>
        </w:rPr>
        <w:t xml:space="preserve">04:41:58.589 | template.agent.tool | Invoking switch_on_off_controls_v2 | Gọi API control device</w:t>
      </w:r>
      <w:r>
        <w:br/>
      </w:r>
      <w:r>
        <w:rPr>
          <w:rStyle w:val="VerbatimChar"/>
        </w:rPr>
        <w:t xml:space="preserve">04:42:00.936 | template.agent.tool | switch_on_off_controls_v2 completed: Thiết bị Đèn 1 đã được bật thành công | Thành công bật đèn</w:t>
      </w:r>
      <w:r>
        <w:br/>
      </w:r>
      <w:r>
        <w:rPr>
          <w:rStyle w:val="VerbatimChar"/>
        </w:rPr>
        <w:t xml:space="preserve">04:42:00.936 | template.agent.tool | Cleaned up MCP client | Dọn dẹp connection</w:t>
      </w:r>
      <w:r>
        <w:br/>
      </w:r>
      <w:r>
        <w:rPr>
          <w:rStyle w:val="VerbatimChar"/>
        </w:rPr>
        <w:t xml:space="preserve">04:42:00.936 | template.agent.tool | Execution complete. Total results: 1 | Hoàn tất execution</w:t>
      </w:r>
      <w:r>
        <w:br/>
      </w:r>
      <w:r>
        <w:rPr>
          <w:rStyle w:val="VerbatimChar"/>
        </w:rPr>
        <w:t xml:space="preserve">04:42:00.940 | template.agent.tool | REASONING PHASE (Iteration 2) | Reasoning cuối để tổng hợp</w:t>
      </w:r>
      <w:r>
        <w:br/>
      </w:r>
      <w:r>
        <w:rPr>
          <w:rStyle w:val="VerbatimChar"/>
        </w:rPr>
        <w:t xml:space="preserve">04:42:03.604 | template.agent.tool | Final answer ready | Chuẩn bị output cuối</w:t>
      </w:r>
      <w:r>
        <w:br/>
      </w:r>
      <w:r>
        <w:rPr>
          <w:rStyle w:val="VerbatimChar"/>
        </w:rPr>
        <w:t xml:space="preserve">04:42:03.607 | template.agent.tool | FINAL OUTPUT: ✅ Command to turn on Đèn 1 sent successfully | Output hoàn chỉnh</w:t>
      </w:r>
      <w:r>
        <w:br/>
      </w:r>
      <w:r>
        <w:rPr>
          <w:rStyle w:val="VerbatimChar"/>
        </w:rPr>
        <w:t xml:space="preserve">04:42:03.608 | template.agent.manager | Finalizing response from tool agent | Tổng hợp response</w:t>
      </w:r>
      <w:r>
        <w:br/>
      </w:r>
      <w:r>
        <w:rPr>
          <w:rStyle w:val="VerbatimChar"/>
        </w:rPr>
        <w:t xml:space="preserve">04:42:03.617 | template.agent.manager | Request processed successfully in 29.91s | Thời gian xử lý tổng thể</w:t>
      </w:r>
      <w:r>
        <w:br/>
      </w:r>
      <w:r>
        <w:rPr>
          <w:rStyle w:val="VerbatimChar"/>
        </w:rPr>
        <w:t xml:space="preserve">04:42:03.617 | template.agent.manager | Saved conversation to history | Lưu lịch sử hội thoạ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⚙️ 2. Phân rã theo pipeline logic</w:t>
      </w:r>
    </w:p>
    <w:p>
      <w:pPr>
        <w:pStyle w:val="BodyText"/>
      </w:pPr>
      <w:r>
        <w:t xml:space="preserve">🔹 Giai đoạn 1: Tiếp nhận yêu cầu</w:t>
      </w:r>
      <w:r>
        <w:t xml:space="preserve"> </w:t>
      </w:r>
      <w:r>
        <w:t xml:space="preserve">- Router nhận device control request</w:t>
      </w:r>
      <w:r>
        <w:t xml:space="preserve"> </w:t>
      </w:r>
      <w:r>
        <w:t xml:space="preserve">“</w:t>
      </w:r>
      <w:r>
        <w:t xml:space="preserve">Turn On Light 1 in the bed room.</w:t>
      </w:r>
      <w:r>
        <w:t xml:space="preserve">”</w:t>
      </w:r>
      <w:r>
        <w:t xml:space="preserve"> </w:t>
      </w:r>
      <w:r>
        <w:t xml:space="preserve">- Token JWT được xác thực và chuyển tiếp.</w:t>
      </w:r>
      <w:r>
        <w:t xml:space="preserve"> </w:t>
      </w:r>
      <w:r>
        <w:t xml:space="preserve">- Manager Agent khởi tạo và nhận input.</w:t>
      </w:r>
      <w:r>
        <w:t xml:space="preserve"> </w:t>
      </w:r>
      <w:r>
        <w:t xml:space="preserve">- ⏱ Thời gian: ~0.006 giây routing.</w:t>
      </w:r>
    </w:p>
    <w:p>
      <w:pPr>
        <w:pStyle w:val="BodyText"/>
      </w:pPr>
      <w:r>
        <w:t xml:space="preserve">🔹 Giai đoạn 2: Phân tích và định tuyến</w:t>
      </w:r>
      <w:r>
        <w:t xml:space="preserve"> </w:t>
      </w:r>
      <w:r>
        <w:t xml:space="preserve">- Manager phân tích lệnh bật thiết bị cụ thể.</w:t>
      </w:r>
      <w:r>
        <w:t xml:space="preserve"> </w:t>
      </w:r>
      <w:r>
        <w:t xml:space="preserve">- Sử dụng 5 messages context từ session testing1234.</w:t>
      </w:r>
      <w:r>
        <w:t xml:space="preserve"> </w:t>
      </w:r>
      <w:r>
        <w:t xml:space="preserve">- Routing decision: tool agent (confidence 1.00).</w:t>
      </w:r>
      <w:r>
        <w:t xml:space="preserve"> </w:t>
      </w:r>
      <w:r>
        <w:t xml:space="preserve">- Lý do: Device control command cần truy cập OXII API.</w:t>
      </w:r>
      <w:r>
        <w:t xml:space="preserve"> </w:t>
      </w:r>
      <w:r>
        <w:t xml:space="preserve">- ⏱ Phân tích: ~8.5 giây (04:41:33.706 → 04:41:42.204).</w:t>
      </w:r>
    </w:p>
    <w:p>
      <w:pPr>
        <w:pStyle w:val="BodyText"/>
      </w:pPr>
      <w:r>
        <w:t xml:space="preserve">🔹 Giai đoạn 3: Khởi tạo Tool Agent</w:t>
      </w:r>
      <w:r>
        <w:t xml:space="preserve"> </w:t>
      </w:r>
      <w:r>
        <w:t xml:space="preserve">- Tool Agent load với warning nest_asyncio.</w:t>
      </w:r>
      <w:r>
        <w:t xml:space="preserve"> </w:t>
      </w:r>
      <w:r>
        <w:t xml:space="preserve">- Kết nối MCP SSE, nhận session_id: 2206e1bb56094c5ca12e381a3b8a087e</w:t>
      </w:r>
      <w:r>
        <w:t xml:space="preserve"> </w:t>
      </w:r>
      <w:r>
        <w:t xml:space="preserve">- Load 13 MCP tools thành công.</w:t>
      </w:r>
      <w:r>
        <w:t xml:space="preserve"> </w:t>
      </w:r>
      <w:r>
        <w:t xml:space="preserve">- ⏱ Setup: ~1.088 giây (04:41:42.205 → 04:41:43.293).</w:t>
      </w:r>
    </w:p>
    <w:p>
      <w:pPr>
        <w:pStyle w:val="BodyText"/>
      </w:pPr>
      <w:r>
        <w:t xml:space="preserve">🔹 Giai đoạn 4: Reasoning Phase (Iteration 0)</w:t>
      </w:r>
      <w:r>
        <w:t xml:space="preserve"> </w:t>
      </w:r>
      <w:r>
        <w:t xml:space="preserve">- Tool Agent reasoning với LLM.</w:t>
      </w:r>
      <w:r>
        <w:t xml:space="preserve"> </w:t>
      </w:r>
      <w:r>
        <w:t xml:space="preserve">- Phân tích intent: Turn on device → plan get_device_list first.</w:t>
      </w:r>
      <w:r>
        <w:t xml:space="preserve"> </w:t>
      </w:r>
      <w:r>
        <w:t xml:space="preserve">- Tool planning: 1 call → get_device_list.</w:t>
      </w:r>
      <w:r>
        <w:t xml:space="preserve"> </w:t>
      </w:r>
      <w:r>
        <w:t xml:space="preserve">- ⏱ Reasoning: ~6.281 giây (04:41:43.297 → 04:41:49.578).</w:t>
      </w:r>
    </w:p>
    <w:p>
      <w:pPr>
        <w:pStyle w:val="BodyText"/>
      </w:pPr>
      <w:r>
        <w:t xml:space="preserve">🔹 Giai đoạn 5: Reasoning Phase (Iteration 1)</w:t>
      </w:r>
      <w:r>
        <w:t xml:space="preserve"> </w:t>
      </w:r>
      <w:r>
        <w:t xml:space="preserve">- Sau khi có device list (giả định), tiếp tục reasoning.</w:t>
      </w:r>
      <w:r>
        <w:t xml:space="preserve"> </w:t>
      </w:r>
      <w:r>
        <w:t xml:space="preserve">- Plan execution: switch_on_off_controls_v2 với buttonId 1662.</w:t>
      </w:r>
      <w:r>
        <w:t xml:space="preserve"> </w:t>
      </w:r>
      <w:r>
        <w:t xml:space="preserve">- ⏱ Reasoning: ~8.464 giây (04:41:50.265 → 04:41:58.043).</w:t>
      </w:r>
    </w:p>
    <w:p>
      <w:pPr>
        <w:pStyle w:val="BodyText"/>
      </w:pPr>
      <w:r>
        <w:t xml:space="preserve">🔹 Giai đoạn 6: Execution Phase</w:t>
      </w:r>
      <w:r>
        <w:t xml:space="preserve"> </w:t>
      </w:r>
      <w:r>
        <w:t xml:space="preserve">- Execute switch_on_off_controls_v2 in parallel.</w:t>
      </w:r>
      <w:r>
        <w:t xml:space="preserve"> </w:t>
      </w:r>
      <w:r>
        <w:t xml:space="preserve">- Tạo MCP client session: 3270ee0d07ca4d3084aecd320872e614</w:t>
      </w:r>
      <w:r>
        <w:t xml:space="preserve"> </w:t>
      </w:r>
      <w:r>
        <w:t xml:space="preserve">- Thành công bật</w:t>
      </w:r>
      <w:r>
        <w:t xml:space="preserve"> </w:t>
      </w:r>
      <w:r>
        <w:t xml:space="preserve">“</w:t>
      </w:r>
      <w:r>
        <w:t xml:space="preserve">Đèn 1</w:t>
      </w:r>
      <w:r>
        <w:t xml:space="preserve">”</w:t>
      </w:r>
      <w:r>
        <w:t xml:space="preserve">.</w:t>
      </w:r>
      <w:r>
        <w:t xml:space="preserve"> </w:t>
      </w:r>
      <w:r>
        <w:t xml:space="preserve">- Cleanup client.</w:t>
      </w:r>
      <w:r>
        <w:t xml:space="preserve"> </w:t>
      </w:r>
      <w:r>
        <w:t xml:space="preserve">- ⏱ Execution: ~2.893 giây (04:41:58.589 → 04:42:00.936).</w:t>
      </w:r>
    </w:p>
    <w:p>
      <w:pPr>
        <w:pStyle w:val="BodyText"/>
      </w:pPr>
      <w:r>
        <w:t xml:space="preserve">🔹 Giai đoạn 7: Reasoning Phase (Iteration 2)</w:t>
      </w:r>
      <w:r>
        <w:t xml:space="preserve"> </w:t>
      </w:r>
      <w:r>
        <w:t xml:space="preserve">- Reasoning cuối để format response.</w:t>
      </w:r>
      <w:r>
        <w:t xml:space="preserve"> </w:t>
      </w:r>
      <w:r>
        <w:t xml:space="preserve">- Generate final answer.</w:t>
      </w:r>
      <w:r>
        <w:t xml:space="preserve"> </w:t>
      </w:r>
      <w:r>
        <w:t xml:space="preserve">- ⏱ Reasoning: ~2.668 giây (04:42:00.940 → 04:42:03.604).</w:t>
      </w:r>
    </w:p>
    <w:p>
      <w:pPr>
        <w:pStyle w:val="BodyText"/>
      </w:pPr>
      <w:r>
        <w:t xml:space="preserve">🔹 Giai đoạn 8: Finalization</w:t>
      </w:r>
      <w:r>
        <w:t xml:space="preserve"> </w:t>
      </w:r>
      <w:r>
        <w:t xml:space="preserve">- Manager tổng hợp response.</w:t>
      </w:r>
      <w:r>
        <w:t xml:space="preserve"> </w:t>
      </w:r>
      <w:r>
        <w:t xml:space="preserve">- Lưu conversation history.</w:t>
      </w:r>
      <w:r>
        <w:t xml:space="preserve"> </w:t>
      </w:r>
      <w:r>
        <w:t xml:space="preserve">- ⏱ Total: 29.91 giây.</w:t>
      </w:r>
    </w:p>
    <w:p>
      <w:pPr>
        <w:pStyle w:val="BodyText"/>
      </w:pPr>
      <w:r>
        <w:t xml:space="preserve">🔍 3. Nhận xét chuyên sâu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75"/>
        <w:gridCol w:w="54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ụ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í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ting 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chính xác định tuyến turn on command → tool ag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P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ành công kết nối OXII API, session iso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rative Reas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iterations reasoning cho planning phức tạ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ol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ừ get_device_list → switch_on_off với buttonId cụ th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 Exec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: parallel execution sau reaso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leneck ở multiple reasoning phases (~17.413s to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xt 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 dụng 5 messages, conversation continu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ce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success, device</w:t>
            </w:r>
            <w:r>
              <w:t xml:space="preserve"> </w:t>
            </w:r>
            <w:r>
              <w:t xml:space="preserve">“</w:t>
            </w:r>
            <w:r>
              <w:t xml:space="preserve">Đèn 1</w:t>
            </w:r>
            <w:r>
              <w:t xml:space="preserve">”</w:t>
            </w:r>
            <w:r>
              <w:t xml:space="preserve"> </w:t>
            </w:r>
            <w:r>
              <w:t xml:space="preserve">turned on</w:t>
            </w:r>
          </w:p>
        </w:tc>
      </w:tr>
    </w:tbl>
    <w:p>
      <w:pPr>
        <w:pStyle w:val="BodyText"/>
      </w:pPr>
      <w:r>
        <w:t xml:space="preserve">🧠 4. Tóm tắt luồng xử lý</w:t>
      </w:r>
    </w:p>
    <w:p>
      <w:pPr>
        <w:pStyle w:val="SourceCode"/>
      </w:pPr>
      <w:r>
        <w:rPr>
          <w:rStyle w:val="ExtensionTok"/>
        </w:rPr>
        <w:t xml:space="preserve">[Client]</w:t>
      </w:r>
      <w:r>
        <w:rPr>
          <w:rStyle w:val="NormalTok"/>
        </w:rPr>
        <w:t xml:space="preserve"> "Turn On Light 1 in the bed room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"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ExtensionTok"/>
        </w:rPr>
        <w:t xml:space="preserve">[Router]</w:t>
      </w:r>
      <w:r>
        <w:rPr>
          <w:rStyle w:val="NormalTok"/>
        </w:rPr>
        <w:t xml:space="preserve"> nhận mess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ken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ExtensionTok"/>
        </w:rPr>
        <w:t xml:space="preserve">[Manager Agent]</w:t>
      </w:r>
      <w:r>
        <w:br/>
      </w:r>
      <w:r>
        <w:rPr>
          <w:rStyle w:val="NormalTok"/>
        </w:rPr>
        <w:t xml:space="preserve">   ↳ Xác thực token</w:t>
      </w:r>
      <w:r>
        <w:br/>
      </w:r>
      <w:r>
        <w:rPr>
          <w:rStyle w:val="NormalTok"/>
        </w:rPr>
        <w:t xml:space="preserve">   ↳ Phân tích turn on intent</w:t>
      </w:r>
      <w:r>
        <w:br/>
      </w:r>
      <w:r>
        <w:rPr>
          <w:rStyle w:val="NormalTok"/>
        </w:rPr>
        <w:t xml:space="preserve">   ↳ Sử dụng 5 messages context</w:t>
      </w:r>
      <w:r>
        <w:br/>
      </w:r>
      <w:r>
        <w:rPr>
          <w:rStyle w:val="NormalTok"/>
        </w:rPr>
        <w:t xml:space="preserve">   ↳ Quyết định định tuyến</w:t>
      </w:r>
      <w:r>
        <w:rPr>
          <w:rStyle w:val="InformationTok"/>
        </w:rPr>
        <w:t xml:space="preserve">: tool</w:t>
      </w:r>
      <w:r>
        <w:rPr>
          <w:rStyle w:val="NormalTok"/>
        </w:rPr>
        <w:t xml:space="preserve"> agent (confidence 1</w:t>
      </w:r>
      <w:r>
        <w:rPr>
          <w:rStyle w:val="FunctionTok"/>
        </w:rPr>
        <w:t xml:space="preserve">.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ExtensionTok"/>
        </w:rPr>
        <w:t xml:space="preserve">[Tool Agent]</w:t>
      </w:r>
      <w:r>
        <w:br/>
      </w:r>
      <w:r>
        <w:rPr>
          <w:rStyle w:val="NormalTok"/>
        </w:rPr>
        <w:t xml:space="preserve">   ↳ Load 13 MCP tools</w:t>
      </w:r>
      <w:r>
        <w:br/>
      </w:r>
      <w:r>
        <w:rPr>
          <w:rStyle w:val="NormalTok"/>
        </w:rPr>
        <w:t xml:space="preserve">   ↳ MCP SSE connection (session</w:t>
      </w:r>
      <w:r>
        <w:rPr>
          <w:rStyle w:val="InformationTok"/>
        </w:rPr>
        <w:t xml:space="preserve">: 2206e1bb...)</w:t>
      </w:r>
      <w:r>
        <w:br/>
      </w:r>
      <w:r>
        <w:rPr>
          <w:rStyle w:val="NormalTok"/>
        </w:rPr>
        <w:t xml:space="preserve">   ↳ Reasoning Iteration 0</w:t>
      </w:r>
      <w:r>
        <w:rPr>
          <w:rStyle w:val="InformationTok"/>
        </w:rPr>
        <w:t xml:space="preserve">: Plan</w:t>
      </w:r>
      <w:r>
        <w:rPr>
          <w:rStyle w:val="NormalTok"/>
        </w:rPr>
        <w:t xml:space="preserve"> get_device_list</w:t>
      </w:r>
      <w:r>
        <w:br/>
      </w:r>
      <w:r>
        <w:rPr>
          <w:rStyle w:val="NormalTok"/>
        </w:rPr>
        <w:t xml:space="preserve">   ↳ Reasoning Iteration 1</w:t>
      </w:r>
      <w:r>
        <w:rPr>
          <w:rStyle w:val="InformationTok"/>
        </w:rPr>
        <w:t xml:space="preserve">: Plan</w:t>
      </w:r>
      <w:r>
        <w:rPr>
          <w:rStyle w:val="NormalTok"/>
        </w:rPr>
        <w:t xml:space="preserve"> switch_on_off_controls_v2</w:t>
      </w:r>
      <w:r>
        <w:br/>
      </w:r>
      <w:r>
        <w:rPr>
          <w:rStyle w:val="NormalTok"/>
        </w:rPr>
        <w:t xml:space="preserve">   ↳ Execution</w:t>
      </w:r>
      <w:r>
        <w:rPr>
          <w:rStyle w:val="InformationTok"/>
        </w:rPr>
        <w:t xml:space="preserve">: Parallel</w:t>
      </w:r>
      <w:r>
        <w:rPr>
          <w:rStyle w:val="NormalTok"/>
        </w:rPr>
        <w:t xml:space="preserve"> switch_on_off (session</w:t>
      </w:r>
      <w:r>
        <w:rPr>
          <w:rStyle w:val="InformationTok"/>
        </w:rPr>
        <w:t xml:space="preserve">: 3270ee0d...)</w:t>
      </w:r>
      <w:r>
        <w:br/>
      </w:r>
      <w:r>
        <w:rPr>
          <w:rStyle w:val="NormalTok"/>
        </w:rPr>
        <w:t xml:space="preserve">   ↳ Success</w:t>
      </w:r>
      <w:r>
        <w:rPr>
          <w:rStyle w:val="InformationTok"/>
        </w:rPr>
        <w:t xml:space="preserve">: "Thi</w:t>
      </w:r>
      <w:r>
        <w:rPr>
          <w:rStyle w:val="NormalTok"/>
        </w:rPr>
        <w:t xml:space="preserve">ết bị Đèn 1 đã được bật thành công"</w:t>
      </w:r>
      <w:r>
        <w:br/>
      </w:r>
      <w:r>
        <w:rPr>
          <w:rStyle w:val="NormalTok"/>
        </w:rPr>
        <w:t xml:space="preserve">   ↳ Reasoning Iteration 2</w:t>
      </w:r>
      <w:r>
        <w:rPr>
          <w:rStyle w:val="InformationTok"/>
        </w:rPr>
        <w:t xml:space="preserve">: Format</w:t>
      </w:r>
      <w:r>
        <w:rPr>
          <w:rStyle w:val="NormalTok"/>
        </w:rPr>
        <w:t xml:space="preserve"> final response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ExtensionTok"/>
        </w:rPr>
        <w:t xml:space="preserve">[Manager]</w:t>
      </w:r>
      <w:r>
        <w:rPr>
          <w:rStyle w:val="NormalTok"/>
        </w:rPr>
        <w:t xml:space="preserve"> finalize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 history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NormalTok"/>
        </w:rPr>
        <w:t xml:space="preserve">Hoàn tất (29</w:t>
      </w:r>
      <w:r>
        <w:rPr>
          <w:rStyle w:val="FunctionTok"/>
        </w:rPr>
        <w:t xml:space="preserve">.91s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✅ 5. Kết luận</w:t>
      </w:r>
      <w:r>
        <w:t xml:space="preserve"> </w:t>
      </w:r>
      <w:r>
        <w:t xml:space="preserve">- Pipeline hoạt động với iterative reasoning approach cho device control phức tạp.</w:t>
      </w:r>
      <w:r>
        <w:t xml:space="preserve"> </w:t>
      </w:r>
      <w:r>
        <w:t xml:space="preserve">- Routing chính xác → Tool Agent với confidence cao.</w:t>
      </w:r>
      <w:r>
        <w:t xml:space="preserve"> </w:t>
      </w:r>
      <w:r>
        <w:t xml:space="preserve">- MCP integration thành công với session management.</w:t>
      </w:r>
      <w:r>
        <w:t xml:space="preserve"> </w:t>
      </w:r>
      <w:r>
        <w:t xml:space="preserve">- Multiple reasoning iterations cho planning chi tiết.</w:t>
      </w:r>
      <w:r>
        <w:t xml:space="preserve"> </w:t>
      </w:r>
      <w:r>
        <w:t xml:space="preserve">- Performance: Reasoning bottleneck, execution nhanh.</w:t>
      </w:r>
      <w:r>
        <w:t xml:space="preserve"> </w:t>
      </w:r>
      <w:r>
        <w:t xml:space="preserve">- Context và history được duy trì.</w:t>
      </w:r>
      <w:r>
        <w:t xml:space="preserve"> </w:t>
      </w:r>
      <w:r>
        <w:t xml:space="preserve">- Sẵn sàng cho các device control commands tiếp theo với logic tương tự.</w:t>
      </w:r>
      <w:r>
        <w:t xml:space="preserve"> </w:t>
      </w:r>
      <w:r>
        <w:t xml:space="preserve">mas-planning-app | 2025-10-31T04:41:33.703674716Z 2025-10-31 04:41:33 - template.agent.manager - INFO - 🔑 ManagerAgent received token: eyJhbGciOi…</w:t>
      </w:r>
      <w:r>
        <w:t xml:space="preserve"> </w:t>
      </w:r>
      <w:r>
        <w:t xml:space="preserve">mas-planning-app | 2025-10-31T04:41:33.706044612Z 2025-10-31 04:41:33 - template.agent.manager - INFO - 🔍 Analyzing query: Turn On Light 1 in the bed room.</w:t>
      </w:r>
      <w:r>
        <w:t xml:space="preserve"> </w:t>
      </w:r>
      <w:r>
        <w:t xml:space="preserve">mas-planning-app | 2025-10-31T04:41:33.706060151Z 2025-10-31 04:41:33 - template.agent.manager - INFO - 📚 Using 5 previous messages for context</w:t>
      </w:r>
      <w:r>
        <w:t xml:space="preserve"> </w:t>
      </w:r>
      <w:r>
        <w:t xml:space="preserve">mas-planning-app | 2025-10-31T04:41:42.204462580Z 2025-10-31 04:41:42 - template.agent.manager - INFO - 🎯 Routing decision: tool (confidence: 1.00)</w:t>
      </w:r>
      <w:r>
        <w:t xml:space="preserve"> </w:t>
      </w:r>
      <w:r>
        <w:t xml:space="preserve">mas-planning-app | 2025-10-31T04:41:42.204491862Z 2025-10-31 04:41:42 - template.agent.manager - INFO - 📝 Reasoning: The user is issuing a specific device control command:</w:t>
      </w:r>
      <w:r>
        <w:t xml:space="preserve"> </w:t>
      </w:r>
      <w:r>
        <w:t xml:space="preserve">“</w:t>
      </w:r>
      <w:r>
        <w:t xml:space="preserve">Turn On Light 1 in the bed room.</w:t>
      </w:r>
      <w:r>
        <w:t xml:space="preserve">”</w:t>
      </w:r>
      <w:r>
        <w:t xml:space="preserve"> </w:t>
      </w:r>
      <w:r>
        <w:t xml:space="preserve">This is an…</w:t>
      </w:r>
      <w:r>
        <w:t xml:space="preserve"> </w:t>
      </w:r>
      <w:r>
        <w:t xml:space="preserve">mas-planning-app | 2025-10-31T04:41:42.204830986Z 2025-10-31 04:41:42 - template.agent.manager - INFO - 🚀 Routing to tool agent</w:t>
      </w:r>
      <w:r>
        <w:t xml:space="preserve"> </w:t>
      </w:r>
      <w:r>
        <w:t xml:space="preserve">mas-planning-app | 2025-10-31T04:41:42.204842120Z 2025-10-31 04:41:42 - template.agent.manager - INFO - 🔧 Routing to ToolAgent with token: eyJhbGciOi…</w:t>
      </w:r>
      <w:r>
        <w:t xml:space="preserve"> </w:t>
      </w:r>
      <w:r>
        <w:t xml:space="preserve">mas-planning-app | 2025-10-31T04:41:42.205504356Z 2025-10-31 04:41:42 - template.agent.tool - WARNING - nest_asyncio not installed. May have issues in nested event loops.</w:t>
      </w:r>
      <w:r>
        <w:t xml:space="preserve"> </w:t>
      </w:r>
      <w:r>
        <w:t xml:space="preserve">mas-planning-app | 2025-10-31T04:41:42.205574011Z 2025-10-31 04:41:42 - mcp.client.sse - INFO - Connecting to SSE endpoint: https://oxii-iotp-mcp.smarthiz.com/sse</w:t>
      </w:r>
      <w:r>
        <w:t xml:space="preserve"> </w:t>
      </w:r>
      <w:r>
        <w:t xml:space="preserve">mas-planning-app | 2025-10-31T04:41:42.952894796Z 2025-10-31 04:41:42 - mcp.client.sse - INFO - Received endpoint URL: https://oxii-iotp-mcp.smarthiz.com/messages/?session_id=2206e1bb56094c5ca12e381a3b8a087e</w:t>
      </w:r>
      <w:r>
        <w:t xml:space="preserve"> </w:t>
      </w:r>
      <w:r>
        <w:t xml:space="preserve">mas-planning-app | 2025-10-31T04:41:42.952925897Z 2025-10-31 04:41:42 - mcp.client.sse - INFO - Starting post writer with endpoint URL: https://oxii-iotp-mcp.smarthiz.com/messages/?session_id=2206e1bb56094c5ca12e381a3b8a087e</w:t>
      </w:r>
      <w:r>
        <w:t xml:space="preserve"> </w:t>
      </w:r>
      <w:r>
        <w:t xml:space="preserve">mas-planning-app | 2025-10-31T04:41:43.293886146Z 2025-10-31 04:41:43 - template.agent.tool - INFO - 🔧 Loaded 13 MCP tools</w:t>
      </w:r>
      <w:r>
        <w:t xml:space="preserve"> </w:t>
      </w:r>
      <w:r>
        <w:t xml:space="preserve">mas-planning-app | 2025-10-31T04:41:43.293938142Z 2025-10-31 04:41:43 - template.agent.manager - INFO - 🔧 Tool Agent loaded</w:t>
      </w:r>
      <w:r>
        <w:t xml:space="preserve"> </w:t>
      </w:r>
      <w:r>
        <w:t xml:space="preserve">mas-planning-app | 2025-10-31T04:41:43.294216205Z 2025-10-31 04:41:43 - template.agent.tool - INFO - 🎯 NEW REQUEST: Turn On Light 1 in the bed room.</w:t>
      </w:r>
      <w:r>
        <w:t xml:space="preserve"> </w:t>
      </w:r>
      <w:r>
        <w:t xml:space="preserve">mas-planning-app | 2025-10-31T04:41:43.294240725Z 2025-10-31 04:41:43 - template.agent.tool - INFO - 🔑 ToolAgent token: eyJhbGciOi…</w:t>
      </w:r>
      <w:r>
        <w:t xml:space="preserve"> </w:t>
      </w:r>
      <w:r>
        <w:t xml:space="preserve">mas-planning-app | 2025-10-31T04:41:43.297344467Z 2025-10-31 04:41:43 - template.agent.tool - INFO - 🧠 REASONING PHASE (Iteration 0)</w:t>
      </w:r>
      <w:r>
        <w:t xml:space="preserve"> </w:t>
      </w:r>
      <w:r>
        <w:t xml:space="preserve">mas-planning-app | 2025-10-31T04:41:49.578979272Z 2025-10-31 04:41:49 - template.agent.tool - INFO - 💭 LLM Response: …</w:t>
      </w:r>
      <w:r>
        <w:t xml:space="preserve"> </w:t>
      </w:r>
      <w:r>
        <w:t xml:space="preserve">mas-planning-app | 2025-10-31T04:41:49.579007791Z 2025-10-31 04:41:49 - template.agent.tool - INFO - 🔧 Tool calls planned: 1</w:t>
      </w:r>
      <w:r>
        <w:t xml:space="preserve"> </w:t>
      </w:r>
      <w:r>
        <w:t xml:space="preserve">mas-planning-app | 2025-10-31T04:41:49.579009832Z 2025-10-31 04:41:49 - template.agent.tool - INFO - → get_device_list({</w:t>
      </w:r>
      <w:r>
        <w:t xml:space="preserve">‘</w:t>
      </w:r>
      <w:r>
        <w:t xml:space="preserve">token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’</w:t>
      </w:r>
      <w:r>
        <w:t xml:space="preserve">})</w:t>
      </w:r>
      <w:r>
        <w:t xml:space="preserve"> </w:t>
      </w:r>
      <w:r>
        <w:t xml:space="preserve">mas-planning-app | 2025-10-31T04:41:50.265372788Z 2025-10-31 04:41:50 - template.agent.tool - INFO - 🧠 REASONING PHASE (Iteration 1)</w:t>
      </w:r>
      <w:r>
        <w:t xml:space="preserve"> </w:t>
      </w:r>
      <w:r>
        <w:t xml:space="preserve">mas-planning-app | 2025-10-31T04:41:58.043280135Z 2025-10-31 04:41:58 - template.agent.tool - INFO - ⚙️ EXECUTION PHASE</w:t>
      </w:r>
      <w:r>
        <w:t xml:space="preserve"> </w:t>
      </w:r>
      <w:r>
        <w:t xml:space="preserve">mas-planning-app | 2025-10-31T04:41:58.043297722Z 2025-10-31 04:41:58 - template.agent.tool - INFO - 🚀 Phase 1: Executing 1 independent tools in parallel</w:t>
      </w:r>
      <w:r>
        <w:t xml:space="preserve"> </w:t>
      </w:r>
      <w:r>
        <w:t xml:space="preserve">mas-planning-app | 2025-10-31T04:41:58.043299865Z 2025-10-31 04:41:58 - template.agent.tool - INFO - → switch_on_off_controls_v2</w:t>
      </w:r>
      <w:r>
        <w:t xml:space="preserve"> </w:t>
      </w:r>
      <w:r>
        <w:t xml:space="preserve">mas-planning-app | 2025-10-31T04:41:58.043301636Z 2025-10-31 04:41:58 - template.agent.tool - INFO - 🔧 Calling switch_on_off_controls_v2 with args: {</w:t>
      </w:r>
      <w:r>
        <w:t xml:space="preserve">‘</w:t>
      </w:r>
      <w:r>
        <w:t xml:space="preserve">data</w:t>
      </w:r>
      <w:r>
        <w:t xml:space="preserve">’</w:t>
      </w:r>
      <w:r>
        <w:t xml:space="preserve">: 1.0,</w:t>
      </w:r>
      <w:r>
        <w:t xml:space="preserve"> </w:t>
      </w:r>
      <w:r>
        <w:t xml:space="preserve">‘</w:t>
      </w:r>
      <w:r>
        <w:t xml:space="preserve">buttonId</w:t>
      </w:r>
      <w:r>
        <w:t xml:space="preserve">’</w:t>
      </w:r>
      <w:r>
        <w:t xml:space="preserve">: 1662.0,</w:t>
      </w:r>
      <w:r>
        <w:t xml:space="preserve"> </w:t>
      </w:r>
      <w:r>
        <w:t xml:space="preserve">‘</w:t>
      </w:r>
      <w:r>
        <w:t xml:space="preserve">token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yJhbGciOiJIUzI1NiIsInR5cCI6IkpXVCJ9.eyJ1c2VySWQiOjEwMzY4NSwib3JnSWQiOjAsImNvdW50cnkiOiJFTiIsImlhdCI6MTc2MTcxODUyMSwiZXhwIjoxNzkzMjU0NTIxfQ.PhSZNAjPv8z6WTcnnEPoz5cXvhlqonpm9FR7dVgvLw8</w:t>
      </w:r>
      <w:r>
        <w:t xml:space="preserve">’</w:t>
      </w:r>
      <w:r>
        <w:t xml:space="preserve">}</w:t>
      </w:r>
      <w:r>
        <w:t xml:space="preserve"> </w:t>
      </w:r>
      <w:r>
        <w:t xml:space="preserve">mas-planning-app | 2025-10-31T04:41:58.043309288Z 2025-10-31 04:41:58 - template.agent.tool - INFO - ⏳ Creating fresh MCP client for switch_on_off_controls_v2…</w:t>
      </w:r>
      <w:r>
        <w:t xml:space="preserve"> </w:t>
      </w:r>
      <w:r>
        <w:t xml:space="preserve">mas-planning-app | 2025-10-31T04:41:58.043311771Z 2025-10-31 04:41:58 - mcp.client.sse - INFO - Connecting to SSE endpoint: https://oxii-iotp-mcp.smarthiz.com/sse</w:t>
      </w:r>
      <w:r>
        <w:t xml:space="preserve"> </w:t>
      </w:r>
      <w:r>
        <w:t xml:space="preserve">mas-planning-app | 2025-10-31T04:41:58.258345225Z 2025-10-31 04:41:58 - mcp.client.sse - INFO - Received endpoint URL: https://oxii-iotp-mcp.smarthiz.com/messages/?session_id=3270ee0d07ca4d3084aecd320872e614</w:t>
      </w:r>
      <w:r>
        <w:t xml:space="preserve"> </w:t>
      </w:r>
      <w:r>
        <w:t xml:space="preserve">mas-planning-app | 2025-10-31T04:41:58.258412815Z 2025-10-31 04:41:58 - mcp.client.sse - INFO - Starting post writer with endpoint URL: https://oxii-iotp-mcp.smarthiz.com/messages/?session_id=3270ee0d07ca4d3084aecd320872e614</w:t>
      </w:r>
      <w:r>
        <w:t xml:space="preserve"> </w:t>
      </w:r>
      <w:r>
        <w:t xml:space="preserve">mas-planning-app | 2025-10-31T04:41:58.589012714Z 2025-10-31 04:41:58 - template.agent.tool - INFO - ⏳ Invoking switch_on_off_controls_v2…</w:t>
      </w:r>
      <w:r>
        <w:t xml:space="preserve"> </w:t>
      </w:r>
      <w:r>
        <w:t xml:space="preserve">mas-planning-app | 2025-10-31T04:42:00.936144221Z 2025-10-31 04:42:00 - template.agent.tool - INFO - ✅ switch_on_off_controls_v2 completed: Thiết bị Đèn 1 đã được bật thành công…</w:t>
      </w:r>
      <w:r>
        <w:t xml:space="preserve"> </w:t>
      </w:r>
      <w:r>
        <w:t xml:space="preserve">mas-planning-app | 2025-10-31T04:42:00.936772743Z 2025-10-31 04:42:00 - template.agent.tool - INFO - 🧹 Cleaned up MCP client for switch_on_off_controls_v2</w:t>
      </w:r>
      <w:r>
        <w:t xml:space="preserve"> </w:t>
      </w:r>
      <w:r>
        <w:t xml:space="preserve">mas-planning-app | 2025-10-31T04:42:00.936803838Z 2025-10-31 04:42:00 - template.agent.tool - INFO - ✅ Execution complete. Total results: 1</w:t>
      </w:r>
      <w:r>
        <w:t xml:space="preserve"> </w:t>
      </w:r>
      <w:r>
        <w:t xml:space="preserve">mas-planning-app | 2025-10-31T04:42:00.940723491Z 2025-10-31 04:42:00 - template.agent.tool - INFO - 🧠 REASONING PHASE (Iteration 2)</w:t>
      </w:r>
      <w:r>
        <w:t xml:space="preserve"> </w:t>
      </w:r>
      <w:r>
        <w:t xml:space="preserve">mas-planning-app | 2025-10-31T04:42:03.604204333Z 2025-10-31 04:42:03 - template.agent.tool - INFO - 💭 LLM Response: ✅ Command to turn on Đèn 1 sent successfully….</w:t>
      </w:r>
      <w:r>
        <w:t xml:space="preserve"> </w:t>
      </w:r>
      <w:r>
        <w:t xml:space="preserve">mas-planning-app | 2025-10-31T04:42:03.604238201Z 2025-10-31 04:42:03 - template.agent.tool - INFO - ✅ Final answer ready: ✅ Command to turn on Đèn 1 sent successfully….</w:t>
      </w:r>
      <w:r>
        <w:t xml:space="preserve"> </w:t>
      </w:r>
      <w:r>
        <w:t xml:space="preserve">mas-planning-app | 2025-10-31T04:42:03.607665288Z 2025-10-31 04:42:03 - template.agent.tool - INFO - ✨ FINAL OUTPUT: ✅ Command to turn on Đèn 1 sent successfully.</w:t>
      </w:r>
      <w:r>
        <w:t xml:space="preserve"> </w:t>
      </w:r>
      <w:r>
        <w:t xml:space="preserve">mas-planning-app | 2025-10-31T04:42:03.608651332Z 2025-10-31 04:42:03 - template.agent.manager - INFO - 📝 Finalizing response from tool agent</w:t>
      </w:r>
      <w:r>
        <w:t xml:space="preserve"> </w:t>
      </w:r>
      <w:r>
        <w:t xml:space="preserve">mas-planning-app | 2025-10-31T04:42:03.608670929Z 2025-10-31 04:42:03 - template.agent.manager - INFO - Final answer: ✅ Command to turn on Đèn 1 sent successfully.</w:t>
      </w:r>
      <w:r>
        <w:t xml:space="preserve"> </w:t>
      </w:r>
      <w:r>
        <w:t xml:space="preserve">mas-planning-app | 2025-10-31T04:42:03.617296744Z 2025-10-31 04:42:03 - template.agent.manager - INFO - ✅ Request processed successfully in 29.91s</w:t>
      </w:r>
      <w:r>
        <w:t xml:space="preserve"> </w:t>
      </w:r>
      <w:r>
        <w:t xml:space="preserve">mas-planning-app | 2025-10-31T04:42:03.617313634Z 2025-10-31 04:42:03 - template.agent.manager - INFO - 💾 Saved conversation to history (session: testing1234)</w:t>
      </w:r>
      <w:r>
        <w:t xml:space="preserve"> </w:t>
      </w:r>
      <w:r>
        <w:t xml:space="preserve">mas-planning-app | 2025-10-31T04:42:03.617535767Z INFO: 172.30.0.1:39602 -</w:t>
      </w:r>
      <w:r>
        <w:t xml:space="preserve"> </w:t>
      </w:r>
      <w:r>
        <w:t xml:space="preserve">“</w:t>
      </w:r>
      <w:r>
        <w:t xml:space="preserve">POST /ai/chat/text HTTP/1.1</w:t>
      </w:r>
      <w:r>
        <w:t xml:space="preserve">”</w:t>
      </w:r>
      <w:r>
        <w:t xml:space="preserve"> </w:t>
      </w:r>
      <w:r>
        <w:t xml:space="preserve">200 OK</w:t>
      </w:r>
      <w:r>
        <w:t xml:space="preserve"> </w:t>
      </w:r>
      <w:r>
        <w:t xml:space="preserve">mas-planning-app | 2025-10-31T04:42:03.618292168Z INFO: 127.0.0.1:36916 -</w:t>
      </w:r>
      <w:r>
        <w:t xml:space="preserve"> </w:t>
      </w:r>
      <w:r>
        <w:t xml:space="preserve">“</w:t>
      </w:r>
      <w:r>
        <w:t xml:space="preserve">GET /health HTTP/1.1</w:t>
      </w:r>
      <w:r>
        <w:t xml:space="preserve">”</w:t>
      </w:r>
      <w:r>
        <w:t xml:space="preserve"> </w:t>
      </w:r>
      <w:r>
        <w:t xml:space="preserve">200 OK</w:t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11:39:05Z</dcterms:created>
  <dcterms:modified xsi:type="dcterms:W3CDTF">2025-10-31T11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